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104A5" w14:textId="77777777" w:rsidR="00B40A7E" w:rsidRPr="00B40A7E" w:rsidRDefault="00B40A7E">
      <w:pPr>
        <w:rPr>
          <w:b/>
          <w:bCs/>
        </w:rPr>
      </w:pPr>
      <w:r w:rsidRPr="00B40A7E">
        <w:rPr>
          <w:b/>
          <w:bCs/>
        </w:rPr>
        <w:t xml:space="preserve">Question 1.1 (10 points): Please calculate the temperature (assuming a reference temperature of 25 ̊C) based on the readings of voltage value. (Hint: First find the B and R0 under 25 ̊C in the thermistor’s specifications: https://components101.com/resistors/ntc-thermistor-10k ). Write down the results and give an explanation. </w:t>
      </w:r>
    </w:p>
    <w:p w14:paraId="40301E70" w14:textId="11D7E384" w:rsidR="00B40A7E" w:rsidRDefault="00986639">
      <w:r>
        <w:t>B = 3950</w:t>
      </w:r>
    </w:p>
    <w:p w14:paraId="223FF2E1" w14:textId="42BDB137" w:rsidR="00986639" w:rsidRDefault="00986639">
      <w:r>
        <w:t>V = 2.97</w:t>
      </w:r>
    </w:p>
    <w:p w14:paraId="02446A71" w14:textId="782BEA9B" w:rsidR="00986639" w:rsidRDefault="00986639">
      <w:r>
        <w:t>T = 16.88 C</w:t>
      </w:r>
    </w:p>
    <w:p w14:paraId="28B91666" w14:textId="77777777" w:rsidR="00B40A7E" w:rsidRDefault="00B40A7E">
      <w:r>
        <w:t>Question 1.2: (10 points) Please modify the code in step 1.1.4 (code 2), let Arduino directly print via serial the temperature value in degrees Celsius.</w:t>
      </w:r>
    </w:p>
    <w:p w14:paraId="267A4B9A" w14:textId="77777777" w:rsidR="00B40A7E" w:rsidRDefault="00B40A7E"/>
    <w:p w14:paraId="3FCA1834" w14:textId="77777777" w:rsidR="00B40A7E" w:rsidRDefault="00B40A7E">
      <w:r>
        <w:t xml:space="preserve"> Question 1.3: (10 points) Measure the voltage value of thermistor using the Analog Discovery 2 and compare the readings from Arduino. Give some comments on any difference or similarity. </w:t>
      </w:r>
    </w:p>
    <w:p w14:paraId="30CD417B" w14:textId="22D191F2" w:rsidR="00B40A7E" w:rsidRDefault="008D2F6B">
      <w:r>
        <w:rPr>
          <w:noProof/>
        </w:rPr>
        <w:drawing>
          <wp:inline distT="0" distB="0" distL="0" distR="0" wp14:anchorId="35CEBB9A" wp14:editId="6F22BDA0">
            <wp:extent cx="5731510" cy="124142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8BD44" w14:textId="0519A807" w:rsidR="008D2F6B" w:rsidRDefault="008D2F6B">
      <w:r>
        <w:t xml:space="preserve">Ad2 is measuring 2.926V, Arduino is measuring 2.95 V, so </w:t>
      </w:r>
      <w:proofErr w:type="spellStart"/>
      <w:r>
        <w:t>its</w:t>
      </w:r>
      <w:proofErr w:type="spellEnd"/>
      <w:r>
        <w:t xml:space="preserve"> off by 0.024</w:t>
      </w:r>
    </w:p>
    <w:p w14:paraId="444FD31C" w14:textId="551B5468" w:rsidR="008D2F6B" w:rsidRDefault="008D2F6B">
      <w:r>
        <w:rPr>
          <w:noProof/>
        </w:rPr>
        <w:drawing>
          <wp:inline distT="0" distB="0" distL="0" distR="0" wp14:anchorId="14820FA5" wp14:editId="01CBD084">
            <wp:extent cx="5731510" cy="1276985"/>
            <wp:effectExtent l="0" t="0" r="2540" b="0"/>
            <wp:docPr id="2" name="Picture 2" descr="Graphical user interface, application, table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C469" w14:textId="11B8E073" w:rsidR="00B40A7E" w:rsidRDefault="008D2F6B">
      <w:r>
        <w:t xml:space="preserve">Ad2 is measuring 2.804, Arduino is measuring 2.83, so </w:t>
      </w:r>
      <w:proofErr w:type="spellStart"/>
      <w:r>
        <w:t>its</w:t>
      </w:r>
      <w:proofErr w:type="spellEnd"/>
      <w:r>
        <w:t xml:space="preserve"> off by 0.026</w:t>
      </w:r>
    </w:p>
    <w:p w14:paraId="0FD74E44" w14:textId="26A698E9" w:rsidR="00CD677B" w:rsidRDefault="00B40A7E">
      <w:r>
        <w:t xml:space="preserve">Question 1.4: (10 points) Combine section 1.1 (Basic Thermistor Circuit) and section 1.2 (Arduino LCD), design a </w:t>
      </w:r>
      <w:proofErr w:type="gramStart"/>
      <w:r>
        <w:t>circuit</w:t>
      </w:r>
      <w:proofErr w:type="gramEnd"/>
      <w:r>
        <w:t xml:space="preserve"> and create Arduino code which can directly show the temperature value on the LCD screen.</w:t>
      </w:r>
    </w:p>
    <w:p w14:paraId="6044E3E8" w14:textId="4DE81D23" w:rsidR="00030407" w:rsidRDefault="00030407"/>
    <w:p w14:paraId="59CE52BA" w14:textId="77777777" w:rsidR="00015CFA" w:rsidRDefault="00030407">
      <w:r>
        <w:t xml:space="preserve">Q3.1: </w:t>
      </w:r>
      <w:r>
        <w:t xml:space="preserve">Note down the Arduino monitor reading under these three cases: </w:t>
      </w:r>
    </w:p>
    <w:p w14:paraId="072E2D19" w14:textId="0CB4EED6" w:rsidR="00015CFA" w:rsidRDefault="00030407">
      <w:r>
        <w:t>1. Light a flashlight directly on the LDR</w:t>
      </w:r>
      <w:r w:rsidR="00015CFA">
        <w:t>: 182</w:t>
      </w:r>
    </w:p>
    <w:p w14:paraId="2DB8C7AD" w14:textId="64453AF3" w:rsidR="00015CFA" w:rsidRDefault="00030407">
      <w:r>
        <w:t>2. Block the LDR from light source</w:t>
      </w:r>
      <w:r w:rsidR="00015CFA">
        <w:t>: 0</w:t>
      </w:r>
    </w:p>
    <w:p w14:paraId="5CB2AA18" w14:textId="6E95F4C7" w:rsidR="00030407" w:rsidRDefault="00030407">
      <w:r>
        <w:t>3. Room light</w:t>
      </w:r>
      <w:r w:rsidR="00015CFA">
        <w:t>: 140</w:t>
      </w:r>
    </w:p>
    <w:sectPr w:rsidR="00030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jUwtbAwNjQ1szBW0lEKTi0uzszPAykwrAUASeIf3CwAAAA="/>
  </w:docVars>
  <w:rsids>
    <w:rsidRoot w:val="00B40A7E"/>
    <w:rsid w:val="00015CFA"/>
    <w:rsid w:val="00030407"/>
    <w:rsid w:val="00217F4E"/>
    <w:rsid w:val="005945EF"/>
    <w:rsid w:val="008D2F6B"/>
    <w:rsid w:val="00932580"/>
    <w:rsid w:val="00986639"/>
    <w:rsid w:val="009C5964"/>
    <w:rsid w:val="00A96106"/>
    <w:rsid w:val="00A96AA5"/>
    <w:rsid w:val="00B40A7E"/>
    <w:rsid w:val="00B43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8A737"/>
  <w15:chartTrackingRefBased/>
  <w15:docId w15:val="{E1AA873E-C5BE-491E-8EFA-7AB4A1A9F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Chodhary</dc:creator>
  <cp:keywords/>
  <dc:description/>
  <cp:lastModifiedBy>Mukul Chodhary</cp:lastModifiedBy>
  <cp:revision>2</cp:revision>
  <dcterms:created xsi:type="dcterms:W3CDTF">2021-09-14T23:17:00Z</dcterms:created>
  <dcterms:modified xsi:type="dcterms:W3CDTF">2021-09-15T02:37:00Z</dcterms:modified>
</cp:coreProperties>
</file>